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3E2B5" w14:textId="548DAED7" w:rsidR="00ED277B" w:rsidRDefault="00ED277B" w:rsidP="00ED277B">
      <w:pPr>
        <w:pStyle w:val="NormalWeb"/>
        <w:spacing w:before="0" w:beforeAutospacing="0" w:after="0" w:afterAutospacing="0"/>
        <w:rPr>
          <w:color w:val="0E101A"/>
        </w:rPr>
      </w:pPr>
      <w:r>
        <w:rPr>
          <w:color w:val="0E101A"/>
        </w:rPr>
        <w:t>Why Hire A Digital Marketing Consultant?</w:t>
      </w:r>
    </w:p>
    <w:p w14:paraId="66D85647" w14:textId="77777777" w:rsidR="00ED277B" w:rsidRDefault="00ED277B" w:rsidP="00ED277B">
      <w:pPr>
        <w:pStyle w:val="NormalWeb"/>
        <w:spacing w:before="0" w:beforeAutospacing="0" w:after="0" w:afterAutospacing="0"/>
        <w:rPr>
          <w:color w:val="0E101A"/>
        </w:rPr>
      </w:pPr>
    </w:p>
    <w:p w14:paraId="512D2640" w14:textId="36904CCD" w:rsidR="00ED277B" w:rsidRDefault="00ED277B" w:rsidP="00ED277B">
      <w:pPr>
        <w:pStyle w:val="NormalWeb"/>
        <w:spacing w:before="0" w:beforeAutospacing="0" w:after="0" w:afterAutospacing="0"/>
        <w:rPr>
          <w:color w:val="0E101A"/>
        </w:rPr>
      </w:pPr>
      <w:r>
        <w:rPr>
          <w:color w:val="0E101A"/>
        </w:rPr>
        <w:t>Is it better to hire multiple specialists or one agency to cover all your digital marketing needs? In this article, you will learn the practical considerations you should consider when hiring a digital marketing consultant to ensure that your expectations and goals are met, especially what results can you expect if you hire a digital marketing consultant.</w:t>
      </w:r>
    </w:p>
    <w:p w14:paraId="3BF1D4F5" w14:textId="77777777" w:rsidR="00A91ADD" w:rsidRDefault="00A91ADD" w:rsidP="00ED277B">
      <w:pPr>
        <w:pStyle w:val="NormalWeb"/>
        <w:spacing w:before="0" w:beforeAutospacing="0" w:after="0" w:afterAutospacing="0"/>
        <w:rPr>
          <w:color w:val="0E101A"/>
        </w:rPr>
      </w:pPr>
    </w:p>
    <w:p w14:paraId="4C213FB0" w14:textId="0673540E" w:rsidR="00ED277B" w:rsidRDefault="00ED277B" w:rsidP="00ED277B">
      <w:pPr>
        <w:pStyle w:val="NormalWeb"/>
        <w:spacing w:before="0" w:beforeAutospacing="0" w:after="0" w:afterAutospacing="0"/>
        <w:rPr>
          <w:color w:val="0E101A"/>
        </w:rPr>
      </w:pPr>
      <w:r>
        <w:rPr>
          <w:color w:val="0E101A"/>
        </w:rPr>
        <w:t>In virtually every area of digital marketing, you are dealing with a multitude of unknowns. The demand for digital marketing consultants is on the rise. The essential role of a digital marketing consultant is to build bridges between a company and the online world, to help them sell products and services, and to advise them on how best to reach their customers. The job descriptions of digital marketing consultants vary by company and product, but you can benefit from </w:t>
      </w:r>
      <w:hyperlink r:id="rId4" w:tgtFrame="_blank" w:history="1">
        <w:r>
          <w:rPr>
            <w:rStyle w:val="Hyperlink"/>
            <w:color w:val="4A6EE0"/>
          </w:rPr>
          <w:t>quality tools</w:t>
        </w:r>
      </w:hyperlink>
      <w:r>
        <w:rPr>
          <w:color w:val="0E101A"/>
        </w:rPr>
        <w:t> and solutions by hiring a specialized digital marketing consultant. </w:t>
      </w:r>
    </w:p>
    <w:p w14:paraId="116C5596" w14:textId="77777777" w:rsidR="00ED277B" w:rsidRDefault="00ED277B" w:rsidP="00ED277B">
      <w:pPr>
        <w:pStyle w:val="NormalWeb"/>
        <w:spacing w:before="0" w:beforeAutospacing="0" w:after="0" w:afterAutospacing="0"/>
        <w:rPr>
          <w:color w:val="0E101A"/>
        </w:rPr>
      </w:pPr>
    </w:p>
    <w:p w14:paraId="329525FE" w14:textId="587CF1BB" w:rsidR="00ED277B" w:rsidRDefault="00ED277B" w:rsidP="00ED277B">
      <w:pPr>
        <w:pStyle w:val="NormalWeb"/>
        <w:spacing w:before="0" w:beforeAutospacing="0" w:after="0" w:afterAutospacing="0"/>
        <w:rPr>
          <w:color w:val="0E101A"/>
        </w:rPr>
      </w:pPr>
      <w:r>
        <w:rPr>
          <w:color w:val="0E101A"/>
        </w:rPr>
        <w:t>It is the utmost importance when you ask why to hire a digital marketing consultant that your candidate has a good understanding of how to use these tools to ensure greater success for your business. Professional marketing consultants such as </w:t>
      </w:r>
      <w:hyperlink r:id="rId5" w:tgtFrame="_blank" w:history="1">
        <w:r w:rsidR="00A91ADD">
          <w:rPr>
            <w:rStyle w:val="Hyperlink"/>
            <w:color w:val="4A6EE0"/>
          </w:rPr>
          <w:t>DigitalStem</w:t>
        </w:r>
      </w:hyperlink>
      <w:r>
        <w:rPr>
          <w:color w:val="0E101A"/>
        </w:rPr>
        <w:t> </w:t>
      </w:r>
      <w:r w:rsidR="00A91ADD">
        <w:rPr>
          <w:color w:val="0E101A"/>
        </w:rPr>
        <w:t xml:space="preserve"> that </w:t>
      </w:r>
      <w:r>
        <w:rPr>
          <w:color w:val="0E101A"/>
        </w:rPr>
        <w:t>recognize the power of digital marketing to turn traffic into leads and ultimately into sales customers. Depending on your business, your marketer will review your target audience, recommend and generate content that best fits the message you want to share with your customers, friends and family, and other potential customers. </w:t>
      </w:r>
    </w:p>
    <w:p w14:paraId="4337D49C" w14:textId="77777777" w:rsidR="00ED277B" w:rsidRDefault="00ED277B" w:rsidP="00ED277B">
      <w:pPr>
        <w:pStyle w:val="NormalWeb"/>
        <w:spacing w:before="0" w:beforeAutospacing="0" w:after="0" w:afterAutospacing="0"/>
        <w:rPr>
          <w:color w:val="0E101A"/>
        </w:rPr>
      </w:pPr>
    </w:p>
    <w:p w14:paraId="1EDF600F" w14:textId="2F53F213" w:rsidR="00ED277B" w:rsidRDefault="00ED277B" w:rsidP="00ED277B">
      <w:pPr>
        <w:pStyle w:val="NormalWeb"/>
        <w:spacing w:before="0" w:beforeAutospacing="0" w:after="0" w:afterAutospacing="0"/>
        <w:rPr>
          <w:color w:val="0E101A"/>
        </w:rPr>
      </w:pPr>
      <w:r>
        <w:rPr>
          <w:color w:val="0E101A"/>
        </w:rPr>
        <w:t xml:space="preserve">It is essential to find a digital marketing consultant who knows digital marketing inside out, understands your business quickly, does not sell snake oil, and can achieve results. There is nothing more important than knowing who you are dealing with and being able to work with someone who knows it inside out. </w:t>
      </w:r>
      <w:r w:rsidR="00A91ADD">
        <w:rPr>
          <w:color w:val="0E101A"/>
        </w:rPr>
        <w:t>The</w:t>
      </w:r>
      <w:r>
        <w:rPr>
          <w:color w:val="0E101A"/>
        </w:rPr>
        <w:t xml:space="preserve"> main reason</w:t>
      </w:r>
      <w:r w:rsidR="00A91ADD">
        <w:rPr>
          <w:color w:val="0E101A"/>
        </w:rPr>
        <w:t xml:space="preserve"> you may be asking yourself </w:t>
      </w:r>
      <w:r>
        <w:rPr>
          <w:color w:val="0E101A"/>
        </w:rPr>
        <w:t xml:space="preserve"> </w:t>
      </w:r>
      <w:r w:rsidR="00A91ADD">
        <w:rPr>
          <w:color w:val="0E101A"/>
        </w:rPr>
        <w:t>why hire a digital marketing consultant</w:t>
      </w:r>
      <w:r>
        <w:rPr>
          <w:color w:val="0E101A"/>
        </w:rPr>
        <w:t xml:space="preserve">, </w:t>
      </w:r>
      <w:r w:rsidR="00A91ADD">
        <w:rPr>
          <w:color w:val="0E101A"/>
        </w:rPr>
        <w:t xml:space="preserve">is </w:t>
      </w:r>
      <w:r>
        <w:rPr>
          <w:color w:val="0E101A"/>
        </w:rPr>
        <w:t>creating faster results that will grow your business. A marketing consultant is responsible for increasing the brand awareness of your company through various marketing campaigns and strategies </w:t>
      </w:r>
    </w:p>
    <w:p w14:paraId="044461FD" w14:textId="77777777" w:rsidR="00ED277B" w:rsidRDefault="00ED277B" w:rsidP="00ED277B">
      <w:pPr>
        <w:pStyle w:val="NormalWeb"/>
        <w:spacing w:before="0" w:beforeAutospacing="0" w:after="0" w:afterAutospacing="0"/>
        <w:rPr>
          <w:color w:val="0E101A"/>
        </w:rPr>
      </w:pPr>
    </w:p>
    <w:p w14:paraId="7A74F0AB" w14:textId="0889913A" w:rsidR="00ED277B" w:rsidRDefault="00ED277B" w:rsidP="00ED277B">
      <w:pPr>
        <w:pStyle w:val="NormalWeb"/>
        <w:spacing w:before="0" w:beforeAutospacing="0" w:after="0" w:afterAutospacing="0"/>
        <w:rPr>
          <w:color w:val="0E101A"/>
        </w:rPr>
      </w:pPr>
      <w:r>
        <w:rPr>
          <w:color w:val="0E101A"/>
        </w:rPr>
        <w:t>A prime example when to or why hire a digital marketing consultant is if you have difficulty keeping up with the content of your website, blog, or social media, or otherwise fall behind in your other marketing efforts, hiring an advisor is a right decision. If you have a website with high traffic, and this traffic generates strong leads, you should consider hiring a digital marketing consultant. An experienced marketing consultant knows what drives people to act and the right techniques to attract their attention and will be able to capture more revenue with marketing tactics such as content creation or </w:t>
      </w:r>
      <w:hyperlink r:id="rId6" w:tgtFrame="_blank" w:history="1">
        <w:r>
          <w:rPr>
            <w:rStyle w:val="Hyperlink"/>
            <w:color w:val="4A6EE0"/>
          </w:rPr>
          <w:t>Google AdWords</w:t>
        </w:r>
      </w:hyperlink>
      <w:r>
        <w:rPr>
          <w:color w:val="0E101A"/>
        </w:rPr>
        <w:t> PPC marketing. </w:t>
      </w:r>
    </w:p>
    <w:p w14:paraId="321A30A8" w14:textId="77777777" w:rsidR="00ED277B" w:rsidRDefault="00ED277B" w:rsidP="00ED277B">
      <w:pPr>
        <w:pStyle w:val="NormalWeb"/>
        <w:spacing w:before="0" w:beforeAutospacing="0" w:after="0" w:afterAutospacing="0"/>
        <w:rPr>
          <w:color w:val="0E101A"/>
        </w:rPr>
      </w:pPr>
    </w:p>
    <w:p w14:paraId="7341CC6D" w14:textId="58E091A1" w:rsidR="00ED277B" w:rsidRDefault="00ED277B" w:rsidP="00ED277B">
      <w:pPr>
        <w:pStyle w:val="NormalWeb"/>
        <w:spacing w:before="0" w:beforeAutospacing="0" w:after="0" w:afterAutospacing="0"/>
        <w:rPr>
          <w:color w:val="0E101A"/>
        </w:rPr>
      </w:pPr>
      <w:r>
        <w:rPr>
          <w:color w:val="0E101A"/>
        </w:rPr>
        <w:t xml:space="preserve">To answer more questions on why to hire a digital marketing consultant, you can contact </w:t>
      </w:r>
      <w:r w:rsidR="00A91ADD">
        <w:rPr>
          <w:color w:val="0E101A"/>
        </w:rPr>
        <w:t>DigitalStem</w:t>
      </w:r>
      <w:r>
        <w:rPr>
          <w:color w:val="0E101A"/>
        </w:rPr>
        <w:t>, who employs a team of professional digital marketing consultants by </w:t>
      </w:r>
      <w:hyperlink r:id="rId7" w:tgtFrame="_blank" w:history="1">
        <w:r>
          <w:rPr>
            <w:rStyle w:val="Hyperlink"/>
            <w:color w:val="4A6EE0"/>
          </w:rPr>
          <w:t>clicking here</w:t>
        </w:r>
      </w:hyperlink>
      <w:r>
        <w:rPr>
          <w:color w:val="0E101A"/>
        </w:rPr>
        <w:t>. </w:t>
      </w:r>
    </w:p>
    <w:p w14:paraId="3E4C58A0" w14:textId="77777777" w:rsidR="00ED277B" w:rsidRDefault="00ED277B" w:rsidP="00ED277B">
      <w:pPr>
        <w:pStyle w:val="NormalWeb"/>
        <w:spacing w:before="0" w:beforeAutospacing="0" w:after="0" w:afterAutospacing="0"/>
        <w:rPr>
          <w:color w:val="0E101A"/>
        </w:rPr>
      </w:pPr>
    </w:p>
    <w:p w14:paraId="11F0C2AD" w14:textId="77777777" w:rsidR="00ED277B" w:rsidRDefault="00ED277B" w:rsidP="00ED277B">
      <w:pPr>
        <w:pStyle w:val="NormalWeb"/>
        <w:spacing w:before="0" w:beforeAutospacing="0" w:after="0" w:afterAutospacing="0"/>
        <w:rPr>
          <w:color w:val="0E101A"/>
        </w:rPr>
      </w:pPr>
    </w:p>
    <w:p w14:paraId="5C692470" w14:textId="77777777" w:rsidR="00ED277B" w:rsidRDefault="00ED277B" w:rsidP="00ED277B">
      <w:pPr>
        <w:pStyle w:val="NormalWeb"/>
        <w:spacing w:before="0" w:beforeAutospacing="0" w:after="0" w:afterAutospacing="0"/>
        <w:rPr>
          <w:color w:val="0E101A"/>
        </w:rPr>
      </w:pPr>
    </w:p>
    <w:p w14:paraId="57B0C9EA" w14:textId="77777777" w:rsidR="00B16574" w:rsidRDefault="00B16574"/>
    <w:sectPr w:rsidR="00B165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232"/>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7UwMDA3MzQwNjZQ0lEKTi0uzszPAykwrAUAXBBreywAAAA="/>
  </w:docVars>
  <w:rsids>
    <w:rsidRoot w:val="00ED277B"/>
    <w:rsid w:val="00A405BC"/>
    <w:rsid w:val="00A91ADD"/>
    <w:rsid w:val="00B16574"/>
    <w:rsid w:val="00ED2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E9985"/>
  <w15:chartTrackingRefBased/>
  <w15:docId w15:val="{BED31789-2683-4AED-8F04-58FFCAD3C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D277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D277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1721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igitalstem.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ordstream.com/articles/what-is-google-adwords" TargetMode="External"/><Relationship Id="rId5" Type="http://schemas.openxmlformats.org/officeDocument/2006/relationships/hyperlink" Target="https://digitalstem.com/" TargetMode="External"/><Relationship Id="rId4" Type="http://schemas.openxmlformats.org/officeDocument/2006/relationships/hyperlink" Target="https://blog.hubspot.com/marketing/digital-marketing-tools"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485</Words>
  <Characters>2768</Characters>
  <Application>Microsoft Office Word</Application>
  <DocSecurity>0</DocSecurity>
  <Lines>23</Lines>
  <Paragraphs>6</Paragraphs>
  <ScaleCrop>false</ScaleCrop>
  <Company/>
  <LinksUpToDate>false</LinksUpToDate>
  <CharactersWithSpaces>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Odey</dc:creator>
  <cp:keywords/>
  <dc:description/>
  <cp:lastModifiedBy>BRETT Odey</cp:lastModifiedBy>
  <cp:revision>4</cp:revision>
  <dcterms:created xsi:type="dcterms:W3CDTF">2020-04-27T15:48:00Z</dcterms:created>
  <dcterms:modified xsi:type="dcterms:W3CDTF">2020-04-27T15:54:00Z</dcterms:modified>
</cp:coreProperties>
</file>